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พิมพ์โครงสร้างข้อมูลและอัลกอริทึม</w:t>
      </w:r>
      <w:r>
        <w:t xml:space="preserve"> </w:t>
      </w:r>
      <w:r>
        <w:t xml:space="preserve">5/7/2565</w:t>
      </w:r>
    </w:p>
    <w:p>
      <w:pPr>
        <w:pStyle w:val="Date"/>
      </w:pPr>
      <w:r>
        <w:t xml:space="preserve">วันอังคารที่</w:t>
      </w:r>
      <w:r>
        <w:t xml:space="preserve"> </w:t>
      </w:r>
      <w:r>
        <w:t xml:space="preserve">2</w:t>
      </w:r>
      <w:r>
        <w:t xml:space="preserve"> </w:t>
      </w:r>
      <w:r>
        <w:t xml:space="preserve">สิงห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อตัวแปร list เราจะเห็นว่าตัวแปร listข้อมูลตัวที่ 2 , ข้อมูล ตัววอื่น ๆ ไล่ไปนะคะจะเป็นทั้งตัวอักษรตัวเลข หรืออย่างใดอย่างหนึ่งหรือทั้ง 2 แบบที่อยู่ใร list เราตจ้องรู้จัก index ใช่ไหมคะเริ่มต้นที่เท่าไหร่คะ index เราจะเริ่มต้นที่ค่า เลขอะไรคะ2, 4 ไล่ไปจนครบ ถ้าเรามี list เราก็ลองวาดตารางเป็นช่อง ๆเวลาเราเข้าถึงข้อมูลที่อยู่ใน ;isอ้างอิงถูกไหมคะ ชื่อ ลิสต์ผลลัพธ์ก็คือ cherry เข้าถึงข้อมูลได้ หลายค่า จำได้นะคะ เราสามารถเข้าถึงอักษรภาษาอังกฤษ ที่เก็บตัว 0-8 นะคะ ตัว p อยู่ index ที่ 0รูปนี้ให้ครูหน่อยถ้า ครูต้องการเข้าถึงข้อมูลนะคะเริ่มต้นที่ 2 ก็คือเริ่มคนที่ o จนถึง 5 ตัว 5 เราไม่เอาโอเค เดี๋ยวทดสอบนิดหนึ่งที่เรียนไปคราวที่แล้วยังจำได้ไเดี๋ยวนะคะ เรียบร้อยแล้วถ้าเราเขียน ลิสต์ก็คือตัวแปร x นะคะ จะมีค่าเป็น x ตอบอะไรคะ ตอบอะไรเอ่ย x1 ใช่ไหมคะก็ตอบ 10 นะคะ ตัวนี้เท่ากับ2 * 4 ได้อะไร คราวที่แล้วครูบอกให้ทำอะไร ถึงไหน5 จนถึง 4 จะเอา 4 ไหม เพราะฉะนั้น ได้อะไรคะ 5 กับ 6ยังจำได้ไหม คราวที่แล้วที่เราทำแบบฝึกหัดกัน จำได้นะคะโอเค คราวนี้นอกจากลิสต์แล้วนี่ เรายังเก็บข้อมูลเปิดก้ามปูปิดวิธีการสังเกตนะคะ เรามีรูปแบบของโครงสร้างที่เก็บมากกว่า 1 ตัวแปรก็คือ Dictionary ในการ เก็บแบบ dictionary จะต้องมีเปลียบเหมือน index ที่อยู่ใน ก็คือค่าข้อมูลเราจขึ้ยด้วยปีกาเปิดแล้ว ปิด ต่างกับลิสต์ใช่ไหมคะ เราจะไม่สับสนกสิ่งที่อยู่ข้างในคืออะไรข้อมูล 1 ชุด เรามีคำว่า อันนี้เรามีข้อมูลอยู่ 1 ชุดคือตัวนี้… กตัวนี้ ก็คือ value คือ key แล้วก็ใส่เซมิโคลอน ค่านะคะ ข้อมูลครูใส่ Double ๆนนะคะ เราก็เลยถึงใส่ ข้อมูลตัวที่ 2 keไข่คิอ valeใครเป็นคนกำหนด เราเป็นคนกำหนด เราเป็นคนบอกเข้าถึงมันถูกกำหนดโดยการใช้ index index มันถูกกำหนดที่เครื่องอยู่แล้วครูก็ต้องการเก็บข้อมูล key ครูก็คือนักศึกษา เวลาเราเข้าถึงข้อมูลเราก็ถึง ข้อมูลผ่านทาง key ครูอยากรขอสมชายก็จะออกมาว่าคะแนนของสมชายจะออกมาเท่าไหร่ ว่ามันเป็น Dictionary มันมีปีกกาเปิดปีกกาปิด แล้วมันมีอะไรอีกตัวแปร number เรา มีข้อมูลอยู่กี่ตัว ตัวแปร number 2 คอมม่า ข้อมูลตัวที่ 3 คอมม่า เราแยกแต่ละข้อมูลด้วยเครื่องหมาย comma3 ตัวนะคะ เขาบอก ว่า ข้างหน้านี่ ข้างหน้า semicolon ตัวนี้คือ value ตัวเลข key สามารถเป็นตัวเลข หรือตัวอคราวนี้เราจะเข้าถึงข้อมูลเหล่านั้นได้อย่างไร ใรเราจะเข้าถึงข้อมูลเหล่านั้นได้อย่างไร ในลิสต์โดยการใช้ kay คียืก็คือตัวนี้ตัวแรกของ jame ครูต้องการเข้าถึงข้อมูลของ jaมนะคะ ครูมี dictionary ตัวนี้ ที่มีชื่อครูต้องของ james ครูอยากรก้ามปูเปิดแล้วใส่ kay เสร็จแล้วก้ามปูปิดนะคะ เสร็จแล้วโอเค sคำตอบก็คือ 3, 6, 2, 8bobby ชื่อ bobby เหมือนกัน คะแนนเขาคืออะไร 4401เราเข้าถึงข้อมูลได้แล้ว คือ x นะคะ นะคะ x นีมีข้อมูลอยู่ทั้งหมด 4 ตัวคำตอบคืออะไร และ x1 คำตอบคืออะไร เขียน มีกระดาษไหมคะชื่อ x Dictionary ครูมีอยู่ 4 ตัว ข้อมูลมีอยู่ 4 ตัวตัวที่ 4 key คือ 6 คือ 6 x ที่ key เป็น 6 x ที่ key เป็น 1 คำตอบเดี๋ยวครุทำให้ดู 1 ข้อนะคะเพราะฉะนั้นคำตอบคืออะไร คือ a ถูกไหมคะ เอาเฉพาะ a มาตอบคราวนี้ดูพร้อมกันนะคะx key คือ 6 คำตอบคืออะไรคะ yx เป็น 1 y ต้องอย่าลืมใส่ qouteให้เอา value มาตอบนะคะ โอเค ถ้าครูมี Dictionary ถ้าครูอยากเพิ่มข้อมูลตัวใหม่เข้าไปทำได้ไหมคืออะไรและ value dH8nv ค่าที่จะมส่เข้าไปคืออะไรได้เช่น ครูมี dictionary ตัวนี้นะคะชื่อ หแนพำครูต้องการที่จะครูต้องการจะเพิ่มข้อมูลลงไปใหม่2, 3, 4, 5 วิธีการเพิ่ม เราจะเพิ่มเสร็จแล้วใส่ key โดยใส่ก้ามปูเปิด นะคะ แล้วก็ใส่ key ก้ามปูปิดก็คือใส่ชื่อ Dictionary ใส่ key ครูใส่คำสั่งนี้ลงไปนะคะเราจะเห็นว่าตัวที่เราเพิ่มชื่อขึ้นไปใหมนี่ มันมาต่อท้ายแล้ว มันมาอยู่ด้านท้ายนันอกจากการเพิ่มข้อมูลเข้าไปใน Dictionary แล้ว เราสามารถเปลี่ยนแปลงค่าที่อยู่ใน dictionary แต่ละ value ของ key ได้เพราะฉะนั้น ครูสามารถเปลี่ยนค่าได้ เป็นค่าใหม่อีก 1,000 100 คะแนน ครูจะบวกให้อีก 100 คะแนน ครูเขียนผิด เพราะฉะนั้นก็ใส่ ข้อมูลแล้วก็ใา่ key ก็คือ jamesตรงนี้ 1828 โอเค ครูต้องเพิ่มอีก 1000 นะ ขออภัยครูบวกอีก 1,000 เป็นเท่าไหร 1828 บวกกับ 1000 เป็นเทพอเราแสดงข้อมูลของ scorของตัวแปร scores ออกมา ตัวแปรหรือจะเปลี่ยนค่าเลยเช่น thoms เช่น Thomas นี่ก็อ้างอิงถึงเราจะเปลี่ยนข้อมูลของใคร ชืเราจะเปลี่ยนข้อมูลของใคร ชื่อตัวแปี key ที่ชื่อ thomีห thomas ก็จะเปลี่ยนเป็น 100 นะคะผ่านท่าง key ทีละตัวเรายังแสดงค่าทั้งหมดที่อยุ่ใน dictionary ได้นะคะนะคะ ตัวแปรตัวนี้ ชื่อ countัครูมีตัวแปรอย฿ทีละตัวออกมา เราใช้นะคะ เห็นนะมี s ด้วนะคะ วงเล็บเปิดวงเล็บปิด สิ่งที่ได้จากคำสั่งนี้คือตัว key k สำหรับตัวแปร key นะคะk คืออะไร v คืออะไร value ถ้าดูจาก dictionary value คือ thailand key คือ NL ถ้าเราต้องการเข้าถึงข้อความฉะเพราะ เฉพาะคีย์ ดูนะคะ ตัวนี้แต่ถ้าเป็น ได้เฉพาะ key ถูกไหมคะ สิ่งที่ได้ตัวนี้คือ key ถัดมานะคะเห็นไหมคะ ก็คือต้องการฉะเพราะ value มันก็จะเอาฉะเพราะแต่ value ออกมาให้ dictionary. ด้วย valueก็จะได้ฉะเพราะ key ออกมา ชื่อ Dictionary Ctนะคะ ก็จะได้เฉพาะค่าที่เป็น value การหาขนาดของ Dictionary ให้ดุ เครื่องหมายคอมม่า ให้ดูเครื่องหมาย comma นะ ให้ดูที่เครื่องหมาย cเวลาเราจะหาขนาดของ Dictionary ใช้คำสั่ง len l-e-nครูถามว่าข้อมูลตัวนี้ ตัวนี้ตอบอะไรคะ อันนี้ตอบอะไรเอ่ย เท่ากับ len.นี่ len วงเล็บเปิด ตัามด้วยชื่อ dใช่ เพื่อนคนอื่นล่ะคะต่อ c ใช่ไหมคะ ดูยังไงข้อมูลชุดที่ 1,นะคะ ถัดมารวมข้อมูลเช่นครูมี Dictionary ข้อมุล ตัวที่ 1 กับตัวที่ 2 ครูถามก่อนว่าคนอื่นเท่ากับเท่าไหร่คะ นี่ len.d1 เท่ากับd1 เท่าใช่ค่ะ ใช่ เท่ากับ 2 ค่ะ ตัวนี้เท่ากับ 2ตัวที่ 1 ถูกไม มีคอมมี แล้วก็ตัวที่ 2 มันก็มีอยู่ 2 ตัว ถ้าเราต้อครูต้องการรวมให้ d2 นี่ ไปรวมกับ d1 เดี๋ยวนะ เดี๋ยวครูลบเราจะรวมได้อย่างไร ตัวที่ถูกเข้าไปเพิ่มนะ ใส่ก่อนupdated ot8t update วงเล็บเปิหมายความว่าเอา d2 มาใส่ d1 นะคะ เอา d2 นี่ มาใส่ที่ d1ข้อมูลเพิ่มอีก 2 ตัว เราจะได้ ข้อมูลจาก d2 นี่บรรทัดนี้ len ของ d1 มีค่าเท่ากับใช่มีค่า เท่ากับ ใช่ คนอื่นยกมือให้ครูดูหน่อยนับได้ไหม ใช่เพื่อนถูกแล้ว ใช่ค่ะ ตัวที่ 2 ตัวที่ 3 แล้วก็ตัวที่ 4 เห็นไหมมันมี comma คั่นอแจกแบบฝึกหัดนะเดี๋ยวลองทำดู ว่าพอทำได้ไหมมี 7 ข้อนะคะ เขียนรหัสนักศึกษาให้ไป ครูให้ตัวแปล นะคะ 1 ตัวที่ชื่อว่า scoresข้อแรกนะคะครูอยากรู้ว่า scores แล้วถ้า key เท่ากับ tมีขนาดเท่าไหร่ ข้อถัดไปถ้าครูต้องการเปลี่ยนแปลงค่าข้อ 4 กับข้อ 5 ข้อ 6 กับข้อ 7 ครูถามว่าการใช้เอกสารให้ครูหน่อยนะคะ Dictionary ตัวนี้ชื่อ x key ครูกำหนดให้คือ dแล้วเอาอะไรมาใส่ก็เอา value ของมันมาใส่ก้จะเป็นค่านะคะ วิธีการสังเกตนะคราวนี้ดูในแบบฝึกหัดได้ key ก็คือเอาตัวข้างหน้าเอาตัวที่อยุ่ข้างหน้า เซม่โคลอย เอาตัว มาเขียน ส่วน value เอาตัวข้างหลังuk, มันมีหลายตัวใช่ไหมคะ เอามาให้ครบถ้าใครเสร็จแล้วทำใส่กระดาษนี้หรือทำในสมุดก็ได้ ลอกโจทยืแล้วตอบให้ครู 5 ข้อทำได้นะเมื่อกี้ครูเดินดูก็ได้ค่ะพอดีเดี๋ยวครูขอดีใจเฉย ตัวนี้เก็บไว้ดูนะคะ เก็บไว้ เดี๋ยวครูให้นะคะ นะคะ ให้ถ่านรูป กระดาานะคะที่เราทำส่งลงไปใน classroomครูสร้าง classroom โจทยืเมื่อกี้อยู่ตรงนี้นะคะค่ะ วันนี้ขอบคุรมากนะคะ เสร็จเรียบร้อยแล้ว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พิมพ์โครงสร้างข้อมูลและอัลกอริทึม 5/7/2565</dc:title>
  <dc:creator/>
  <cp:keywords/>
  <dcterms:created xsi:type="dcterms:W3CDTF">2022-08-02T08:09:13Z</dcterms:created>
  <dcterms:modified xsi:type="dcterms:W3CDTF">2022-08-02T08: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 สิงหาคม 2565 เวลา 13.00 น.</vt:lpwstr>
  </property>
  <property fmtid="{D5CDD505-2E9C-101B-9397-08002B2CF9AE}" pid="3" name="subtitle">
    <vt:lpwstr/>
  </property>
</Properties>
</file>